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6931A" w14:textId="55E0FA01" w:rsidR="007D04EF" w:rsidRPr="006B1F4B" w:rsidRDefault="007D04EF" w:rsidP="006B1F4B">
      <w:pPr>
        <w:pBdr>
          <w:top w:val="single" w:sz="24" w:space="13" w:color="548DD4" w:themeColor="text2" w:themeTint="99"/>
        </w:pBdr>
        <w:ind w:left="360"/>
        <w:rPr>
          <w:rFonts w:cstheme="minorHAnsi"/>
        </w:rPr>
      </w:pPr>
      <w:r w:rsidRPr="006B1F4B">
        <w:rPr>
          <w:rFonts w:cstheme="minorHAnsi"/>
        </w:rPr>
        <w:t xml:space="preserve">What to </w:t>
      </w:r>
      <w:r w:rsidR="00EF4644">
        <w:rPr>
          <w:rFonts w:cstheme="minorHAnsi"/>
        </w:rPr>
        <w:t>E</w:t>
      </w:r>
      <w:r w:rsidRPr="006B1F4B">
        <w:rPr>
          <w:rFonts w:cstheme="minorHAnsi"/>
        </w:rPr>
        <w:t>xpect:</w:t>
      </w:r>
    </w:p>
    <w:p w14:paraId="2176447D" w14:textId="58C3A2AD" w:rsidR="00FE2FB4" w:rsidRPr="006B1F4B" w:rsidRDefault="002B1AF9" w:rsidP="006B1F4B">
      <w:pPr>
        <w:pStyle w:val="ListParagraph"/>
        <w:numPr>
          <w:ilvl w:val="0"/>
          <w:numId w:val="11"/>
        </w:numPr>
        <w:rPr>
          <w:rFonts w:cstheme="minorHAnsi"/>
        </w:rPr>
      </w:pPr>
      <w:bookmarkStart w:id="0" w:name="_GoBack"/>
      <w:bookmarkEnd w:id="0"/>
      <w:r>
        <w:rPr>
          <w:rFonts w:cstheme="minorHAnsi"/>
        </w:rPr>
        <w:t>A h</w:t>
      </w:r>
      <w:r w:rsidR="00D97F06" w:rsidRPr="006B1F4B">
        <w:rPr>
          <w:rFonts w:cstheme="minorHAnsi"/>
        </w:rPr>
        <w:t>ost</w:t>
      </w:r>
      <w:r w:rsidR="00145A4F" w:rsidRPr="006B1F4B">
        <w:rPr>
          <w:rFonts w:cstheme="minorHAnsi"/>
        </w:rPr>
        <w:t xml:space="preserve"> of SHRM Certified Guest Speakers</w:t>
      </w:r>
    </w:p>
    <w:p w14:paraId="74FE1EF9" w14:textId="378F4946" w:rsidR="00D97F06" w:rsidRPr="006B1F4B" w:rsidRDefault="00D97F06" w:rsidP="006B1F4B">
      <w:pPr>
        <w:pStyle w:val="ListParagraph"/>
        <w:numPr>
          <w:ilvl w:val="0"/>
          <w:numId w:val="11"/>
        </w:numPr>
        <w:rPr>
          <w:rFonts w:cstheme="minorHAnsi"/>
        </w:rPr>
      </w:pPr>
      <w:r w:rsidRPr="006B1F4B">
        <w:rPr>
          <w:rFonts w:cstheme="minorHAnsi"/>
        </w:rPr>
        <w:t xml:space="preserve">Network and partner with other </w:t>
      </w:r>
      <w:r w:rsidR="00006682">
        <w:rPr>
          <w:rFonts w:cstheme="minorHAnsi"/>
        </w:rPr>
        <w:t xml:space="preserve">HR </w:t>
      </w:r>
      <w:r w:rsidR="00D50074">
        <w:rPr>
          <w:rFonts w:cstheme="minorHAnsi"/>
        </w:rPr>
        <w:t>participants</w:t>
      </w:r>
    </w:p>
    <w:p w14:paraId="3D46320C" w14:textId="4043695F" w:rsidR="00D97F06" w:rsidRPr="006B1F4B" w:rsidRDefault="00D97F06" w:rsidP="006B1F4B">
      <w:pPr>
        <w:pStyle w:val="ListParagraph"/>
        <w:numPr>
          <w:ilvl w:val="0"/>
          <w:numId w:val="11"/>
        </w:numPr>
        <w:rPr>
          <w:rFonts w:cstheme="minorHAnsi"/>
        </w:rPr>
      </w:pPr>
      <w:r w:rsidRPr="006B1F4B">
        <w:rPr>
          <w:rFonts w:cstheme="minorHAnsi"/>
        </w:rPr>
        <w:t>Exam tips!</w:t>
      </w:r>
    </w:p>
    <w:p w14:paraId="50BD5E98" w14:textId="77777777" w:rsidR="00990F47" w:rsidRPr="00915E66" w:rsidRDefault="00990F47" w:rsidP="006B1F4B">
      <w:pPr>
        <w:ind w:left="360"/>
        <w:rPr>
          <w:rFonts w:cstheme="minorHAnsi"/>
          <w:sz w:val="16"/>
          <w:szCs w:val="16"/>
        </w:rPr>
      </w:pPr>
    </w:p>
    <w:p w14:paraId="07409537" w14:textId="3BF21285" w:rsidR="00D97F06" w:rsidRPr="006B1F4B" w:rsidRDefault="00D97F06" w:rsidP="006B1F4B">
      <w:pPr>
        <w:ind w:left="360"/>
        <w:rPr>
          <w:rFonts w:cstheme="minorHAnsi"/>
        </w:rPr>
      </w:pPr>
      <w:r w:rsidRPr="006B1F4B">
        <w:rPr>
          <w:rFonts w:cstheme="minorHAnsi"/>
        </w:rPr>
        <w:t>Participates Kit:</w:t>
      </w:r>
    </w:p>
    <w:p w14:paraId="6D19E969" w14:textId="28F773B5" w:rsidR="008918B6" w:rsidRPr="006B1F4B" w:rsidRDefault="008918B6" w:rsidP="006B1F4B">
      <w:pPr>
        <w:pStyle w:val="ListParagraph"/>
        <w:numPr>
          <w:ilvl w:val="0"/>
          <w:numId w:val="15"/>
        </w:numPr>
        <w:ind w:left="1080"/>
        <w:rPr>
          <w:rFonts w:cstheme="minorHAnsi"/>
        </w:rPr>
      </w:pPr>
      <w:r w:rsidRPr="006B1F4B">
        <w:rPr>
          <w:rFonts w:cstheme="minorHAnsi"/>
        </w:rPr>
        <w:t>Includes SHRM Learning System print learning modules and online interactive study tools</w:t>
      </w:r>
    </w:p>
    <w:p w14:paraId="64EA5F0E" w14:textId="77777777" w:rsidR="00915E66" w:rsidRPr="00915E66" w:rsidRDefault="00915E66" w:rsidP="006B1F4B">
      <w:pPr>
        <w:ind w:left="360"/>
        <w:rPr>
          <w:rFonts w:cstheme="minorHAnsi"/>
          <w:sz w:val="16"/>
          <w:szCs w:val="16"/>
        </w:rPr>
      </w:pPr>
    </w:p>
    <w:p w14:paraId="7693B31F" w14:textId="49267F31" w:rsidR="00272EF9" w:rsidRPr="006B1F4B" w:rsidRDefault="00272EF9" w:rsidP="006B1F4B">
      <w:pPr>
        <w:ind w:left="360"/>
        <w:rPr>
          <w:rFonts w:cstheme="minorHAnsi"/>
        </w:rPr>
      </w:pPr>
      <w:r w:rsidRPr="006B1F4B">
        <w:rPr>
          <w:rFonts w:cstheme="minorHAnsi"/>
        </w:rPr>
        <w:t>Day 1</w:t>
      </w:r>
      <w:r w:rsidR="00917EFD" w:rsidRPr="006B1F4B">
        <w:rPr>
          <w:rFonts w:cstheme="minorHAnsi"/>
        </w:rPr>
        <w:t xml:space="preserve">, </w:t>
      </w:r>
      <w:r w:rsidR="000355D9" w:rsidRPr="006B1F4B">
        <w:rPr>
          <w:rFonts w:cstheme="minorHAnsi"/>
        </w:rPr>
        <w:t>September 14, 2019</w:t>
      </w:r>
    </w:p>
    <w:p w14:paraId="7693B324" w14:textId="7DA47DB1" w:rsidR="00272EF9" w:rsidRPr="006B1F4B" w:rsidRDefault="00272EF9" w:rsidP="006B1F4B">
      <w:pPr>
        <w:pStyle w:val="ListParagraph"/>
        <w:numPr>
          <w:ilvl w:val="0"/>
          <w:numId w:val="9"/>
        </w:numPr>
        <w:rPr>
          <w:rFonts w:cstheme="minorHAnsi"/>
        </w:rPr>
      </w:pPr>
      <w:r w:rsidRPr="006B1F4B">
        <w:rPr>
          <w:rFonts w:cstheme="minorHAnsi"/>
        </w:rPr>
        <w:t>HR Competencies</w:t>
      </w:r>
    </w:p>
    <w:p w14:paraId="2A76DEF2" w14:textId="69FA3FF5" w:rsidR="002A5E02" w:rsidRPr="006B1F4B" w:rsidRDefault="002A5E02" w:rsidP="006B1F4B">
      <w:pPr>
        <w:pStyle w:val="ListParagraph"/>
        <w:numPr>
          <w:ilvl w:val="1"/>
          <w:numId w:val="9"/>
        </w:numPr>
        <w:rPr>
          <w:rFonts w:cstheme="minorHAnsi"/>
        </w:rPr>
      </w:pPr>
      <w:r w:rsidRPr="006B1F4B">
        <w:rPr>
          <w:rFonts w:cstheme="minorHAnsi"/>
        </w:rPr>
        <w:t>Leadership</w:t>
      </w:r>
    </w:p>
    <w:p w14:paraId="40749C74" w14:textId="19AF5895" w:rsidR="002A5E02" w:rsidRPr="006B1F4B" w:rsidRDefault="002A5E02" w:rsidP="006B1F4B">
      <w:pPr>
        <w:pStyle w:val="ListParagraph"/>
        <w:numPr>
          <w:ilvl w:val="1"/>
          <w:numId w:val="9"/>
        </w:numPr>
        <w:rPr>
          <w:rFonts w:cstheme="minorHAnsi"/>
        </w:rPr>
      </w:pPr>
      <w:r w:rsidRPr="006B1F4B">
        <w:rPr>
          <w:rFonts w:cstheme="minorHAnsi"/>
        </w:rPr>
        <w:t>Business</w:t>
      </w:r>
    </w:p>
    <w:p w14:paraId="76E618DA" w14:textId="1FCE56A8" w:rsidR="002A5E02" w:rsidRPr="006B1F4B" w:rsidRDefault="002A5E02" w:rsidP="006B1F4B">
      <w:pPr>
        <w:pStyle w:val="ListParagraph"/>
        <w:numPr>
          <w:ilvl w:val="1"/>
          <w:numId w:val="9"/>
        </w:numPr>
        <w:rPr>
          <w:rFonts w:cstheme="minorHAnsi"/>
        </w:rPr>
      </w:pPr>
      <w:r w:rsidRPr="006B1F4B">
        <w:rPr>
          <w:rFonts w:cstheme="minorHAnsi"/>
        </w:rPr>
        <w:t>Interpersonal</w:t>
      </w:r>
    </w:p>
    <w:p w14:paraId="748FB859" w14:textId="77777777" w:rsidR="00E45D2D" w:rsidRPr="00915E66" w:rsidRDefault="00E45D2D" w:rsidP="006B1F4B">
      <w:pPr>
        <w:rPr>
          <w:rFonts w:eastAsia="Times New Roman" w:cstheme="minorHAnsi"/>
          <w:color w:val="0D0D0D" w:themeColor="text1" w:themeTint="F2"/>
          <w:sz w:val="16"/>
          <w:szCs w:val="16"/>
        </w:rPr>
      </w:pPr>
    </w:p>
    <w:p w14:paraId="7693B32E" w14:textId="474E368C" w:rsidR="00272EF9" w:rsidRPr="006B1F4B" w:rsidRDefault="00917EFD" w:rsidP="006B1F4B">
      <w:pPr>
        <w:ind w:left="360"/>
        <w:rPr>
          <w:rFonts w:cstheme="minorHAnsi"/>
          <w:color w:val="0D0D0D" w:themeColor="text1" w:themeTint="F2"/>
        </w:rPr>
      </w:pPr>
      <w:r w:rsidRPr="006B1F4B">
        <w:rPr>
          <w:rFonts w:cstheme="minorHAnsi"/>
          <w:color w:val="0D0D0D" w:themeColor="text1" w:themeTint="F2"/>
        </w:rPr>
        <w:t xml:space="preserve">Day 2, </w:t>
      </w:r>
      <w:r w:rsidR="00B95C6F" w:rsidRPr="006B1F4B">
        <w:rPr>
          <w:rFonts w:cstheme="minorHAnsi"/>
          <w:color w:val="0D0D0D" w:themeColor="text1" w:themeTint="F2"/>
        </w:rPr>
        <w:t>September 2</w:t>
      </w:r>
      <w:r w:rsidR="00AD4AC7" w:rsidRPr="006B1F4B">
        <w:rPr>
          <w:rFonts w:cstheme="minorHAnsi"/>
          <w:color w:val="0D0D0D" w:themeColor="text1" w:themeTint="F2"/>
        </w:rPr>
        <w:t>1</w:t>
      </w:r>
      <w:r w:rsidR="00B95C6F" w:rsidRPr="006B1F4B">
        <w:rPr>
          <w:rFonts w:cstheme="minorHAnsi"/>
          <w:color w:val="0D0D0D" w:themeColor="text1" w:themeTint="F2"/>
        </w:rPr>
        <w:t>, 2019</w:t>
      </w:r>
    </w:p>
    <w:p w14:paraId="1E8F8642" w14:textId="18D05E28" w:rsidR="00284448" w:rsidRPr="006B1F4B" w:rsidRDefault="00284448" w:rsidP="006B1F4B">
      <w:pPr>
        <w:pStyle w:val="ListParagraph"/>
        <w:numPr>
          <w:ilvl w:val="0"/>
          <w:numId w:val="9"/>
        </w:numPr>
        <w:rPr>
          <w:rFonts w:cstheme="minorHAnsi"/>
          <w:color w:val="0D0D0D" w:themeColor="text1" w:themeTint="F2"/>
        </w:rPr>
      </w:pPr>
      <w:r w:rsidRPr="006B1F4B">
        <w:rPr>
          <w:rFonts w:cstheme="minorHAnsi"/>
          <w:color w:val="0D0D0D" w:themeColor="text1" w:themeTint="F2"/>
        </w:rPr>
        <w:t>People</w:t>
      </w:r>
    </w:p>
    <w:p w14:paraId="7693B331" w14:textId="7384C36D" w:rsidR="004A05B2" w:rsidRPr="006B1F4B" w:rsidRDefault="003D365A" w:rsidP="006B1F4B">
      <w:pPr>
        <w:pStyle w:val="ListParagraph"/>
        <w:numPr>
          <w:ilvl w:val="1"/>
          <w:numId w:val="9"/>
        </w:numPr>
        <w:rPr>
          <w:rFonts w:eastAsia="Times New Roman" w:cstheme="minorHAnsi"/>
          <w:color w:val="0D0D0D" w:themeColor="text1" w:themeTint="F2"/>
        </w:rPr>
      </w:pPr>
      <w:r w:rsidRPr="006B1F4B">
        <w:rPr>
          <w:rFonts w:eastAsia="Times New Roman" w:cstheme="minorHAnsi"/>
          <w:color w:val="0D0D0D" w:themeColor="text1" w:themeTint="F2"/>
        </w:rPr>
        <w:t>HR Strategic Planning</w:t>
      </w:r>
    </w:p>
    <w:p w14:paraId="7693B333" w14:textId="2931DEC6" w:rsidR="00272EF9" w:rsidRPr="006B1F4B" w:rsidRDefault="00473566" w:rsidP="006B1F4B">
      <w:pPr>
        <w:pStyle w:val="ListParagraph"/>
        <w:numPr>
          <w:ilvl w:val="1"/>
          <w:numId w:val="9"/>
        </w:numPr>
        <w:rPr>
          <w:rFonts w:cstheme="minorHAnsi"/>
          <w:color w:val="0D0D0D" w:themeColor="text1" w:themeTint="F2"/>
        </w:rPr>
      </w:pPr>
      <w:r w:rsidRPr="006B1F4B">
        <w:rPr>
          <w:rFonts w:cstheme="minorHAnsi"/>
          <w:color w:val="0D0D0D" w:themeColor="text1" w:themeTint="F2"/>
        </w:rPr>
        <w:t>T</w:t>
      </w:r>
      <w:r w:rsidR="00272EF9" w:rsidRPr="006B1F4B">
        <w:rPr>
          <w:rFonts w:cstheme="minorHAnsi"/>
          <w:color w:val="0D0D0D" w:themeColor="text1" w:themeTint="F2"/>
        </w:rPr>
        <w:t>alent Acquisition</w:t>
      </w:r>
    </w:p>
    <w:p w14:paraId="7693B334" w14:textId="688A8B35" w:rsidR="00272EF9" w:rsidRPr="006B1F4B" w:rsidRDefault="00272EF9" w:rsidP="006B1F4B">
      <w:pPr>
        <w:pStyle w:val="ListParagraph"/>
        <w:numPr>
          <w:ilvl w:val="1"/>
          <w:numId w:val="9"/>
        </w:numPr>
        <w:rPr>
          <w:rFonts w:cstheme="minorHAnsi"/>
          <w:color w:val="0D0D0D" w:themeColor="text1" w:themeTint="F2"/>
        </w:rPr>
      </w:pPr>
      <w:r w:rsidRPr="006B1F4B">
        <w:rPr>
          <w:rFonts w:cstheme="minorHAnsi"/>
          <w:color w:val="0D0D0D" w:themeColor="text1" w:themeTint="F2"/>
        </w:rPr>
        <w:t>Employee Engagement and Retention</w:t>
      </w:r>
    </w:p>
    <w:p w14:paraId="7693B33B" w14:textId="77777777" w:rsidR="009C70DA" w:rsidRPr="00915E66" w:rsidRDefault="009C70DA" w:rsidP="006B1F4B">
      <w:pPr>
        <w:shd w:val="clear" w:color="auto" w:fill="FFFFFF"/>
        <w:ind w:left="360"/>
        <w:rPr>
          <w:rFonts w:eastAsia="Times New Roman" w:cstheme="minorHAnsi"/>
          <w:color w:val="0D0D0D" w:themeColor="text1" w:themeTint="F2"/>
          <w:sz w:val="16"/>
          <w:szCs w:val="16"/>
        </w:rPr>
      </w:pPr>
    </w:p>
    <w:p w14:paraId="7693B33C" w14:textId="22271148" w:rsidR="007D06E9" w:rsidRPr="006B1F4B" w:rsidRDefault="00E25E37" w:rsidP="006B1F4B">
      <w:pPr>
        <w:ind w:left="360"/>
        <w:rPr>
          <w:rFonts w:cstheme="minorHAnsi"/>
          <w:color w:val="0D0D0D" w:themeColor="text1" w:themeTint="F2"/>
          <w:shd w:val="clear" w:color="auto" w:fill="FFFFFF"/>
        </w:rPr>
      </w:pPr>
      <w:r w:rsidRPr="006B1F4B">
        <w:rPr>
          <w:rFonts w:cstheme="minorHAnsi"/>
          <w:color w:val="0D0D0D" w:themeColor="text1" w:themeTint="F2"/>
        </w:rPr>
        <w:t xml:space="preserve">Day 3, </w:t>
      </w:r>
      <w:r w:rsidR="00B95C6F" w:rsidRPr="006B1F4B">
        <w:rPr>
          <w:rFonts w:cstheme="minorHAnsi"/>
          <w:color w:val="0D0D0D" w:themeColor="text1" w:themeTint="F2"/>
        </w:rPr>
        <w:t>September 2</w:t>
      </w:r>
      <w:r w:rsidR="00AD4AC7" w:rsidRPr="006B1F4B">
        <w:rPr>
          <w:rFonts w:cstheme="minorHAnsi"/>
          <w:color w:val="0D0D0D" w:themeColor="text1" w:themeTint="F2"/>
        </w:rPr>
        <w:t>8</w:t>
      </w:r>
      <w:r w:rsidR="00B95C6F" w:rsidRPr="006B1F4B">
        <w:rPr>
          <w:rFonts w:cstheme="minorHAnsi"/>
          <w:color w:val="0D0D0D" w:themeColor="text1" w:themeTint="F2"/>
        </w:rPr>
        <w:t>, 2019</w:t>
      </w:r>
    </w:p>
    <w:p w14:paraId="7BFFF6C5" w14:textId="10FB0720" w:rsidR="007D22AC" w:rsidRPr="006B1F4B" w:rsidRDefault="007D22AC" w:rsidP="006B1F4B">
      <w:pPr>
        <w:pStyle w:val="ListParagraph"/>
        <w:numPr>
          <w:ilvl w:val="0"/>
          <w:numId w:val="9"/>
        </w:numPr>
        <w:rPr>
          <w:rFonts w:cstheme="minorHAnsi"/>
          <w:color w:val="0D0D0D" w:themeColor="text1" w:themeTint="F2"/>
        </w:rPr>
      </w:pPr>
      <w:r w:rsidRPr="006B1F4B">
        <w:rPr>
          <w:rFonts w:cstheme="minorHAnsi"/>
          <w:color w:val="0D0D0D" w:themeColor="text1" w:themeTint="F2"/>
        </w:rPr>
        <w:t>People</w:t>
      </w:r>
    </w:p>
    <w:p w14:paraId="5A158017" w14:textId="179E1289" w:rsidR="002408DF" w:rsidRPr="006B1F4B" w:rsidRDefault="004A05B2" w:rsidP="006B1F4B">
      <w:pPr>
        <w:pStyle w:val="ListParagraph"/>
        <w:numPr>
          <w:ilvl w:val="1"/>
          <w:numId w:val="9"/>
        </w:numPr>
        <w:rPr>
          <w:rFonts w:cstheme="minorHAnsi"/>
          <w:color w:val="0D0D0D" w:themeColor="text1" w:themeTint="F2"/>
        </w:rPr>
      </w:pPr>
      <w:r w:rsidRPr="006B1F4B">
        <w:rPr>
          <w:rFonts w:cstheme="minorHAnsi"/>
          <w:color w:val="0D0D0D" w:themeColor="text1" w:themeTint="F2"/>
        </w:rPr>
        <w:t xml:space="preserve">Learning </w:t>
      </w:r>
      <w:r w:rsidR="002869AF" w:rsidRPr="006B1F4B">
        <w:rPr>
          <w:rFonts w:cstheme="minorHAnsi"/>
          <w:color w:val="0D0D0D" w:themeColor="text1" w:themeTint="F2"/>
        </w:rPr>
        <w:t>&amp;</w:t>
      </w:r>
      <w:r w:rsidRPr="006B1F4B">
        <w:rPr>
          <w:rFonts w:cstheme="minorHAnsi"/>
          <w:color w:val="0D0D0D" w:themeColor="text1" w:themeTint="F2"/>
        </w:rPr>
        <w:t xml:space="preserve"> Development</w:t>
      </w:r>
    </w:p>
    <w:p w14:paraId="7693B340" w14:textId="65AE4D48" w:rsidR="00272EF9" w:rsidRPr="006B1F4B" w:rsidRDefault="00272EF9" w:rsidP="006B1F4B">
      <w:pPr>
        <w:pStyle w:val="ListParagraph"/>
        <w:numPr>
          <w:ilvl w:val="1"/>
          <w:numId w:val="9"/>
        </w:numPr>
        <w:rPr>
          <w:rFonts w:cstheme="minorHAnsi"/>
          <w:color w:val="0D0D0D" w:themeColor="text1" w:themeTint="F2"/>
        </w:rPr>
      </w:pPr>
      <w:r w:rsidRPr="006B1F4B">
        <w:rPr>
          <w:rFonts w:cstheme="minorHAnsi"/>
          <w:color w:val="0D0D0D" w:themeColor="text1" w:themeTint="F2"/>
        </w:rPr>
        <w:t>Total Rewards</w:t>
      </w:r>
    </w:p>
    <w:p w14:paraId="1BBE6AC4" w14:textId="0E0286F7" w:rsidR="00BB5086" w:rsidRPr="006B1F4B" w:rsidRDefault="00BB5086" w:rsidP="006B1F4B">
      <w:pPr>
        <w:pStyle w:val="ListParagraph"/>
        <w:numPr>
          <w:ilvl w:val="0"/>
          <w:numId w:val="9"/>
        </w:numPr>
        <w:rPr>
          <w:rFonts w:cstheme="minorHAnsi"/>
          <w:color w:val="0D0D0D" w:themeColor="text1" w:themeTint="F2"/>
        </w:rPr>
      </w:pPr>
      <w:r w:rsidRPr="006B1F4B">
        <w:rPr>
          <w:rFonts w:cstheme="minorHAnsi"/>
          <w:color w:val="0D0D0D" w:themeColor="text1" w:themeTint="F2"/>
        </w:rPr>
        <w:t>Organization</w:t>
      </w:r>
    </w:p>
    <w:p w14:paraId="7693B342" w14:textId="71C488BB" w:rsidR="00272EF9" w:rsidRPr="006B1F4B" w:rsidRDefault="00272EF9" w:rsidP="006B1F4B">
      <w:pPr>
        <w:pStyle w:val="ListParagraph"/>
        <w:numPr>
          <w:ilvl w:val="1"/>
          <w:numId w:val="9"/>
        </w:numPr>
        <w:rPr>
          <w:rFonts w:cstheme="minorHAnsi"/>
          <w:color w:val="0D0D0D" w:themeColor="text1" w:themeTint="F2"/>
        </w:rPr>
      </w:pPr>
      <w:r w:rsidRPr="006B1F4B">
        <w:rPr>
          <w:rFonts w:cstheme="minorHAnsi"/>
          <w:color w:val="0D0D0D" w:themeColor="text1" w:themeTint="F2"/>
        </w:rPr>
        <w:t>Structure of the HR Function</w:t>
      </w:r>
    </w:p>
    <w:p w14:paraId="7693B343" w14:textId="4CA0F036" w:rsidR="00272EF9" w:rsidRPr="006B1F4B" w:rsidRDefault="00272EF9" w:rsidP="006B1F4B">
      <w:pPr>
        <w:pStyle w:val="ListParagraph"/>
        <w:numPr>
          <w:ilvl w:val="1"/>
          <w:numId w:val="9"/>
        </w:numPr>
        <w:rPr>
          <w:rFonts w:cstheme="minorHAnsi"/>
          <w:color w:val="0D0D0D" w:themeColor="text1" w:themeTint="F2"/>
        </w:rPr>
      </w:pPr>
      <w:r w:rsidRPr="006B1F4B">
        <w:rPr>
          <w:rFonts w:cstheme="minorHAnsi"/>
          <w:color w:val="0D0D0D" w:themeColor="text1" w:themeTint="F2"/>
        </w:rPr>
        <w:t>Organizational Effectiveness and Development</w:t>
      </w:r>
    </w:p>
    <w:p w14:paraId="7693B345" w14:textId="550C110D" w:rsidR="00C45DAA" w:rsidRPr="00915E66" w:rsidRDefault="00C45DAA" w:rsidP="006B1F4B">
      <w:pPr>
        <w:ind w:left="720"/>
        <w:rPr>
          <w:rFonts w:cstheme="minorHAnsi"/>
          <w:color w:val="0D0D0D" w:themeColor="text1" w:themeTint="F2"/>
          <w:sz w:val="16"/>
          <w:szCs w:val="16"/>
        </w:rPr>
      </w:pPr>
    </w:p>
    <w:p w14:paraId="7693B34D" w14:textId="202F3080" w:rsidR="005A5B0A" w:rsidRPr="006B1F4B" w:rsidRDefault="005A5B0A" w:rsidP="006B1F4B">
      <w:pPr>
        <w:ind w:left="360"/>
        <w:rPr>
          <w:rFonts w:cstheme="minorHAnsi"/>
          <w:color w:val="0D0D0D" w:themeColor="text1" w:themeTint="F2"/>
        </w:rPr>
      </w:pPr>
      <w:r w:rsidRPr="006B1F4B">
        <w:rPr>
          <w:rFonts w:cstheme="minorHAnsi"/>
          <w:color w:val="0D0D0D" w:themeColor="text1" w:themeTint="F2"/>
        </w:rPr>
        <w:t>Day 4,</w:t>
      </w:r>
      <w:r w:rsidR="00F07532" w:rsidRPr="006B1F4B">
        <w:rPr>
          <w:rFonts w:cstheme="minorHAnsi"/>
          <w:color w:val="0D0D0D" w:themeColor="text1" w:themeTint="F2"/>
        </w:rPr>
        <w:t xml:space="preserve"> October 5, 2019</w:t>
      </w:r>
    </w:p>
    <w:p w14:paraId="4F7406A7" w14:textId="6FF379A8" w:rsidR="00B81EC3" w:rsidRPr="006B1F4B" w:rsidRDefault="00B81EC3" w:rsidP="006B1F4B">
      <w:pPr>
        <w:pStyle w:val="ListParagraph"/>
        <w:numPr>
          <w:ilvl w:val="0"/>
          <w:numId w:val="12"/>
        </w:numPr>
        <w:rPr>
          <w:rFonts w:cstheme="minorHAnsi"/>
        </w:rPr>
      </w:pPr>
      <w:r w:rsidRPr="006B1F4B">
        <w:rPr>
          <w:rFonts w:cstheme="minorHAnsi"/>
        </w:rPr>
        <w:t>Organization</w:t>
      </w:r>
    </w:p>
    <w:p w14:paraId="7693B350" w14:textId="230344D3" w:rsidR="00272EF9" w:rsidRPr="006B1F4B" w:rsidRDefault="00272EF9" w:rsidP="006B1F4B">
      <w:pPr>
        <w:pStyle w:val="ListParagraph"/>
        <w:numPr>
          <w:ilvl w:val="1"/>
          <w:numId w:val="12"/>
        </w:numPr>
        <w:rPr>
          <w:rFonts w:cstheme="minorHAnsi"/>
        </w:rPr>
      </w:pPr>
      <w:r w:rsidRPr="006B1F4B">
        <w:rPr>
          <w:rFonts w:cstheme="minorHAnsi"/>
        </w:rPr>
        <w:t>Workforce Management</w:t>
      </w:r>
    </w:p>
    <w:p w14:paraId="7693B351" w14:textId="6A6527A5" w:rsidR="00272EF9" w:rsidRPr="006B1F4B" w:rsidRDefault="00272EF9" w:rsidP="006B1F4B">
      <w:pPr>
        <w:pStyle w:val="ListParagraph"/>
        <w:numPr>
          <w:ilvl w:val="1"/>
          <w:numId w:val="12"/>
        </w:numPr>
        <w:rPr>
          <w:rFonts w:cstheme="minorHAnsi"/>
        </w:rPr>
      </w:pPr>
      <w:r w:rsidRPr="006B1F4B">
        <w:rPr>
          <w:rFonts w:cstheme="minorHAnsi"/>
        </w:rPr>
        <w:t>Employee and Labor Relations</w:t>
      </w:r>
    </w:p>
    <w:p w14:paraId="7693B354" w14:textId="2F0A9E37" w:rsidR="00272EF9" w:rsidRPr="006B1F4B" w:rsidRDefault="00272EF9" w:rsidP="006B1F4B">
      <w:pPr>
        <w:pStyle w:val="ListParagraph"/>
        <w:numPr>
          <w:ilvl w:val="1"/>
          <w:numId w:val="12"/>
        </w:numPr>
        <w:rPr>
          <w:rFonts w:cstheme="minorHAnsi"/>
        </w:rPr>
      </w:pPr>
      <w:r w:rsidRPr="006B1F4B">
        <w:rPr>
          <w:rFonts w:cstheme="minorHAnsi"/>
        </w:rPr>
        <w:t>Technology Management</w:t>
      </w:r>
    </w:p>
    <w:p w14:paraId="2FCB3D81" w14:textId="49DFBA0D" w:rsidR="00B81EC3" w:rsidRPr="006B1F4B" w:rsidRDefault="009F483D" w:rsidP="006B1F4B">
      <w:pPr>
        <w:pStyle w:val="ListParagraph"/>
        <w:numPr>
          <w:ilvl w:val="0"/>
          <w:numId w:val="12"/>
        </w:numPr>
        <w:rPr>
          <w:rFonts w:cstheme="minorHAnsi"/>
        </w:rPr>
      </w:pPr>
      <w:r w:rsidRPr="006B1F4B">
        <w:rPr>
          <w:rFonts w:cstheme="minorHAnsi"/>
        </w:rPr>
        <w:t>Workplace</w:t>
      </w:r>
    </w:p>
    <w:p w14:paraId="7693B355" w14:textId="483B8E34" w:rsidR="00272EF9" w:rsidRPr="006B1F4B" w:rsidRDefault="00272EF9" w:rsidP="006B1F4B">
      <w:pPr>
        <w:pStyle w:val="ListParagraph"/>
        <w:numPr>
          <w:ilvl w:val="1"/>
          <w:numId w:val="12"/>
        </w:numPr>
        <w:rPr>
          <w:rFonts w:cstheme="minorHAnsi"/>
        </w:rPr>
      </w:pPr>
      <w:r w:rsidRPr="006B1F4B">
        <w:rPr>
          <w:rFonts w:cstheme="minorHAnsi"/>
        </w:rPr>
        <w:t>HR in the Global Context</w:t>
      </w:r>
    </w:p>
    <w:p w14:paraId="7693B357" w14:textId="77777777" w:rsidR="007F16C8" w:rsidRPr="00915E66" w:rsidRDefault="007F16C8" w:rsidP="006B1F4B">
      <w:pPr>
        <w:ind w:left="720"/>
        <w:rPr>
          <w:rFonts w:cstheme="minorHAnsi"/>
          <w:sz w:val="16"/>
          <w:szCs w:val="16"/>
        </w:rPr>
      </w:pPr>
    </w:p>
    <w:p w14:paraId="7693B35E" w14:textId="68371A2E" w:rsidR="00272EF9" w:rsidRPr="006B1F4B" w:rsidRDefault="009B3303" w:rsidP="006B1F4B">
      <w:pPr>
        <w:ind w:left="360"/>
        <w:rPr>
          <w:rFonts w:cstheme="minorHAnsi"/>
        </w:rPr>
      </w:pPr>
      <w:r w:rsidRPr="006B1F4B">
        <w:rPr>
          <w:rFonts w:cstheme="minorHAnsi"/>
        </w:rPr>
        <w:t xml:space="preserve">Day 5, </w:t>
      </w:r>
      <w:r w:rsidR="0025159E" w:rsidRPr="006B1F4B">
        <w:rPr>
          <w:rFonts w:cstheme="minorHAnsi"/>
        </w:rPr>
        <w:t>October 12</w:t>
      </w:r>
      <w:r w:rsidR="003A7EEB" w:rsidRPr="006B1F4B">
        <w:rPr>
          <w:rFonts w:cstheme="minorHAnsi"/>
        </w:rPr>
        <w:t>, 2019</w:t>
      </w:r>
    </w:p>
    <w:p w14:paraId="1994BC49" w14:textId="68BD93D0" w:rsidR="007B5B19" w:rsidRPr="006B1F4B" w:rsidRDefault="007B5B19" w:rsidP="006B1F4B">
      <w:pPr>
        <w:pStyle w:val="ListParagraph"/>
        <w:numPr>
          <w:ilvl w:val="0"/>
          <w:numId w:val="13"/>
        </w:numPr>
        <w:rPr>
          <w:rFonts w:cstheme="minorHAnsi"/>
        </w:rPr>
      </w:pPr>
      <w:r w:rsidRPr="006B1F4B">
        <w:rPr>
          <w:rFonts w:cstheme="minorHAnsi"/>
        </w:rPr>
        <w:t>Workplace</w:t>
      </w:r>
    </w:p>
    <w:p w14:paraId="7693B361" w14:textId="0BF38DD4" w:rsidR="0046178B" w:rsidRPr="006B1F4B" w:rsidRDefault="00272EF9" w:rsidP="006B1F4B">
      <w:pPr>
        <w:pStyle w:val="ListParagraph"/>
        <w:numPr>
          <w:ilvl w:val="1"/>
          <w:numId w:val="13"/>
        </w:numPr>
        <w:rPr>
          <w:rFonts w:cstheme="minorHAnsi"/>
        </w:rPr>
      </w:pPr>
      <w:r w:rsidRPr="006B1F4B">
        <w:rPr>
          <w:rFonts w:cstheme="minorHAnsi"/>
        </w:rPr>
        <w:t>US Employment Laws and Regulations</w:t>
      </w:r>
    </w:p>
    <w:p w14:paraId="7693B364" w14:textId="3200C3C2" w:rsidR="0046178B" w:rsidRPr="006B1F4B" w:rsidRDefault="0046178B" w:rsidP="006B1F4B">
      <w:pPr>
        <w:pStyle w:val="ListParagraph"/>
        <w:numPr>
          <w:ilvl w:val="1"/>
          <w:numId w:val="13"/>
        </w:numPr>
        <w:rPr>
          <w:rFonts w:cstheme="minorHAnsi"/>
        </w:rPr>
      </w:pPr>
      <w:r w:rsidRPr="006B1F4B">
        <w:rPr>
          <w:rFonts w:cstheme="minorHAnsi"/>
        </w:rPr>
        <w:t>Risk Management</w:t>
      </w:r>
    </w:p>
    <w:p w14:paraId="7693B365" w14:textId="7717B088" w:rsidR="0046178B" w:rsidRPr="006B1F4B" w:rsidRDefault="0046178B" w:rsidP="006B1F4B">
      <w:pPr>
        <w:pStyle w:val="ListParagraph"/>
        <w:numPr>
          <w:ilvl w:val="1"/>
          <w:numId w:val="13"/>
        </w:numPr>
        <w:rPr>
          <w:rFonts w:cstheme="minorHAnsi"/>
        </w:rPr>
      </w:pPr>
      <w:r w:rsidRPr="006B1F4B">
        <w:rPr>
          <w:rFonts w:cstheme="minorHAnsi"/>
        </w:rPr>
        <w:t>Diversity and Inclusion</w:t>
      </w:r>
    </w:p>
    <w:p w14:paraId="7693B370" w14:textId="742D0C11" w:rsidR="003956C4" w:rsidRPr="006B1F4B" w:rsidRDefault="0046178B" w:rsidP="006B1F4B">
      <w:pPr>
        <w:pStyle w:val="ListParagraph"/>
        <w:numPr>
          <w:ilvl w:val="1"/>
          <w:numId w:val="13"/>
        </w:numPr>
        <w:rPr>
          <w:rFonts w:cstheme="minorHAnsi"/>
        </w:rPr>
      </w:pPr>
      <w:r w:rsidRPr="006B1F4B">
        <w:rPr>
          <w:rFonts w:cstheme="minorHAnsi"/>
        </w:rPr>
        <w:t>Corporate Social Responsibility</w:t>
      </w:r>
    </w:p>
    <w:p w14:paraId="7F34EB5F" w14:textId="77777777" w:rsidR="002408DF" w:rsidRPr="00915E66" w:rsidRDefault="002408DF" w:rsidP="006B1F4B">
      <w:pPr>
        <w:ind w:left="720"/>
        <w:rPr>
          <w:rFonts w:eastAsia="Times New Roman" w:cstheme="minorHAnsi"/>
          <w:sz w:val="16"/>
          <w:szCs w:val="16"/>
        </w:rPr>
      </w:pPr>
    </w:p>
    <w:p w14:paraId="7693B371" w14:textId="14F92FF0" w:rsidR="009B3303" w:rsidRPr="006B1F4B" w:rsidRDefault="009B3303" w:rsidP="006B1F4B">
      <w:pPr>
        <w:ind w:left="360"/>
        <w:rPr>
          <w:rFonts w:cstheme="minorHAnsi"/>
          <w:color w:val="0D0D0D" w:themeColor="text1" w:themeTint="F2"/>
        </w:rPr>
      </w:pPr>
      <w:r w:rsidRPr="006B1F4B">
        <w:rPr>
          <w:rFonts w:cstheme="minorHAnsi"/>
          <w:color w:val="0D0D0D" w:themeColor="text1" w:themeTint="F2"/>
        </w:rPr>
        <w:t xml:space="preserve">Day 6, </w:t>
      </w:r>
      <w:r w:rsidR="00867C7C" w:rsidRPr="006B1F4B">
        <w:rPr>
          <w:rFonts w:cstheme="minorHAnsi"/>
          <w:color w:val="0D0D0D" w:themeColor="text1" w:themeTint="F2"/>
        </w:rPr>
        <w:t>October 19</w:t>
      </w:r>
      <w:r w:rsidR="003A7EEB" w:rsidRPr="006B1F4B">
        <w:rPr>
          <w:rFonts w:cstheme="minorHAnsi"/>
          <w:color w:val="0D0D0D" w:themeColor="text1" w:themeTint="F2"/>
        </w:rPr>
        <w:t>, 2019</w:t>
      </w:r>
    </w:p>
    <w:p w14:paraId="7324C2F8" w14:textId="0E656C56" w:rsidR="001D5BD6" w:rsidRPr="006B1F4B" w:rsidRDefault="003956C4" w:rsidP="006B1F4B">
      <w:pPr>
        <w:pStyle w:val="ListParagraph"/>
        <w:numPr>
          <w:ilvl w:val="0"/>
          <w:numId w:val="13"/>
        </w:numPr>
        <w:rPr>
          <w:rFonts w:cstheme="minorHAnsi"/>
          <w:color w:val="0D0D0D" w:themeColor="text1" w:themeTint="F2"/>
        </w:rPr>
      </w:pPr>
      <w:r w:rsidRPr="006B1F4B">
        <w:rPr>
          <w:rFonts w:cstheme="minorHAnsi"/>
          <w:color w:val="0D0D0D" w:themeColor="text1" w:themeTint="F2"/>
        </w:rPr>
        <w:t>Exam Prep</w:t>
      </w:r>
      <w:r w:rsidR="00FC5B43" w:rsidRPr="006B1F4B">
        <w:rPr>
          <w:rFonts w:cstheme="minorHAnsi"/>
          <w:color w:val="0D0D0D" w:themeColor="text1" w:themeTint="F2"/>
        </w:rPr>
        <w:t>,</w:t>
      </w:r>
      <w:r w:rsidRPr="006B1F4B">
        <w:rPr>
          <w:rFonts w:cstheme="minorHAnsi"/>
          <w:color w:val="0D0D0D" w:themeColor="text1" w:themeTint="F2"/>
        </w:rPr>
        <w:t xml:space="preserve"> Tips</w:t>
      </w:r>
      <w:r w:rsidR="00FC5B43" w:rsidRPr="006B1F4B">
        <w:rPr>
          <w:rFonts w:cstheme="minorHAnsi"/>
          <w:color w:val="0D0D0D" w:themeColor="text1" w:themeTint="F2"/>
        </w:rPr>
        <w:t>,</w:t>
      </w:r>
      <w:r w:rsidRPr="006B1F4B">
        <w:rPr>
          <w:rFonts w:cstheme="minorHAnsi"/>
          <w:color w:val="0D0D0D" w:themeColor="text1" w:themeTint="F2"/>
        </w:rPr>
        <w:t xml:space="preserve"> &amp; more</w:t>
      </w:r>
    </w:p>
    <w:p w14:paraId="7693B377" w14:textId="2231FF88" w:rsidR="009B3303" w:rsidRPr="006B1F4B" w:rsidRDefault="003956C4" w:rsidP="006B1F4B">
      <w:pPr>
        <w:pStyle w:val="ListParagraph"/>
        <w:numPr>
          <w:ilvl w:val="1"/>
          <w:numId w:val="13"/>
        </w:numPr>
        <w:rPr>
          <w:rFonts w:cstheme="minorHAnsi"/>
          <w:color w:val="0D0D0D" w:themeColor="text1" w:themeTint="F2"/>
        </w:rPr>
      </w:pPr>
      <w:r w:rsidRPr="006B1F4B">
        <w:rPr>
          <w:rFonts w:cstheme="minorHAnsi"/>
          <w:color w:val="0D0D0D" w:themeColor="text1" w:themeTint="F2"/>
        </w:rPr>
        <w:t>Printed Exam</w:t>
      </w:r>
    </w:p>
    <w:p w14:paraId="562F89E1" w14:textId="0A1AEF68" w:rsidR="00990F47" w:rsidRPr="006B1F4B" w:rsidRDefault="00EA0FE7" w:rsidP="006B1F4B">
      <w:pPr>
        <w:pStyle w:val="ListParagraph"/>
        <w:numPr>
          <w:ilvl w:val="1"/>
          <w:numId w:val="13"/>
        </w:numPr>
        <w:rPr>
          <w:rFonts w:cstheme="minorHAnsi"/>
        </w:rPr>
      </w:pPr>
      <w:r w:rsidRPr="006B1F4B">
        <w:rPr>
          <w:rFonts w:cstheme="minorHAnsi"/>
          <w:color w:val="0D0D0D" w:themeColor="text1" w:themeTint="F2"/>
        </w:rPr>
        <w:t xml:space="preserve">Exam </w:t>
      </w:r>
      <w:r w:rsidR="00A75B69" w:rsidRPr="006B1F4B">
        <w:rPr>
          <w:rFonts w:cstheme="minorHAnsi"/>
          <w:color w:val="0D0D0D" w:themeColor="text1" w:themeTint="F2"/>
        </w:rPr>
        <w:t xml:space="preserve">Group </w:t>
      </w:r>
      <w:r w:rsidR="00272EF9" w:rsidRPr="006B1F4B">
        <w:rPr>
          <w:rFonts w:cstheme="minorHAnsi"/>
          <w:color w:val="0D0D0D" w:themeColor="text1" w:themeTint="F2"/>
        </w:rPr>
        <w:t>Discussion</w:t>
      </w:r>
      <w:r w:rsidR="00990F47" w:rsidRPr="006B1F4B">
        <w:rPr>
          <w:rFonts w:cstheme="minorHAnsi"/>
        </w:rPr>
        <w:t xml:space="preserve"> </w:t>
      </w:r>
    </w:p>
    <w:p w14:paraId="7E054373" w14:textId="77777777" w:rsidR="00990F47" w:rsidRPr="00915E66" w:rsidRDefault="00990F47" w:rsidP="006B1F4B">
      <w:pPr>
        <w:ind w:left="360"/>
        <w:rPr>
          <w:rFonts w:cstheme="minorHAnsi"/>
          <w:sz w:val="16"/>
          <w:szCs w:val="16"/>
        </w:rPr>
      </w:pPr>
    </w:p>
    <w:p w14:paraId="62BFD2C2" w14:textId="7CFE0663" w:rsidR="00990F47" w:rsidRPr="006B1F4B" w:rsidRDefault="00990F47" w:rsidP="00D66CDA">
      <w:pPr>
        <w:ind w:left="360"/>
        <w:rPr>
          <w:rFonts w:cstheme="minorHAnsi"/>
        </w:rPr>
      </w:pPr>
      <w:r w:rsidRPr="00D66CDA">
        <w:rPr>
          <w:rFonts w:cstheme="minorHAnsi"/>
          <w:b/>
          <w:bCs/>
          <w:color w:val="548DD4" w:themeColor="text2" w:themeTint="99"/>
        </w:rPr>
        <w:t>Join us!</w:t>
      </w:r>
      <w:r w:rsidR="00D66CDA">
        <w:rPr>
          <w:rFonts w:cstheme="minorHAnsi"/>
          <w:b/>
          <w:bCs/>
        </w:rPr>
        <w:t xml:space="preserve"> </w:t>
      </w:r>
      <w:r w:rsidRPr="00D66CDA">
        <w:rPr>
          <w:rFonts w:cstheme="minorHAnsi"/>
          <w:b/>
          <w:bCs/>
        </w:rPr>
        <w:t>Study Your Way to Success</w:t>
      </w:r>
    </w:p>
    <w:sectPr w:rsidR="00990F47" w:rsidRPr="006B1F4B" w:rsidSect="003C5EB8">
      <w:headerReference w:type="default" r:id="rId8"/>
      <w:footerReference w:type="default" r:id="rId9"/>
      <w:pgSz w:w="12240" w:h="15840"/>
      <w:pgMar w:top="132" w:right="2160" w:bottom="720" w:left="1440" w:header="90" w:footer="36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93B37C" w14:textId="77777777" w:rsidR="007034B6" w:rsidRDefault="007034B6" w:rsidP="00F82303">
      <w:r>
        <w:separator/>
      </w:r>
    </w:p>
  </w:endnote>
  <w:endnote w:type="continuationSeparator" w:id="0">
    <w:p w14:paraId="7693B37D" w14:textId="77777777" w:rsidR="007034B6" w:rsidRDefault="007034B6" w:rsidP="00F82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93B382" w14:textId="77777777" w:rsidR="008D77BA" w:rsidRPr="002C4730" w:rsidRDefault="009C79F3" w:rsidP="009C79F3">
    <w:pPr>
      <w:pStyle w:val="Footer"/>
      <w:pBdr>
        <w:top w:val="single" w:sz="4" w:space="1" w:color="D9D9D9" w:themeColor="background1" w:themeShade="D9"/>
      </w:pBdr>
      <w:rPr>
        <w:color w:val="548DD4" w:themeColor="text2" w:themeTint="99"/>
      </w:rPr>
    </w:pPr>
    <w:r>
      <w:t>Mid Cities Human Resource Association</w:t>
    </w:r>
    <w:r w:rsidR="00184BDB">
      <w:t xml:space="preserve"> (MCHRA)</w:t>
    </w:r>
    <w:r>
      <w:tab/>
    </w:r>
    <w:r>
      <w:tab/>
    </w:r>
    <w:sdt>
      <w:sdtPr>
        <w:id w:val="203378853"/>
        <w:docPartObj>
          <w:docPartGallery w:val="Page Numbers (Bottom of Page)"/>
          <w:docPartUnique/>
        </w:docPartObj>
      </w:sdtPr>
      <w:sdtEndPr>
        <w:rPr>
          <w:color w:val="548DD4" w:themeColor="text2" w:themeTint="99"/>
          <w:spacing w:val="60"/>
        </w:rPr>
      </w:sdtEndPr>
      <w:sdtContent>
        <w:r w:rsidR="008D77BA" w:rsidRPr="002C4730">
          <w:rPr>
            <w:color w:val="548DD4" w:themeColor="text2" w:themeTint="99"/>
          </w:rPr>
          <w:fldChar w:fldCharType="begin"/>
        </w:r>
        <w:r w:rsidR="008D77BA" w:rsidRPr="002C4730">
          <w:rPr>
            <w:color w:val="548DD4" w:themeColor="text2" w:themeTint="99"/>
          </w:rPr>
          <w:instrText xml:space="preserve"> PAGE   \* MERGEFORMAT </w:instrText>
        </w:r>
        <w:r w:rsidR="008D77BA" w:rsidRPr="002C4730">
          <w:rPr>
            <w:color w:val="548DD4" w:themeColor="text2" w:themeTint="99"/>
          </w:rPr>
          <w:fldChar w:fldCharType="separate"/>
        </w:r>
        <w:r w:rsidR="00A035AB">
          <w:rPr>
            <w:noProof/>
            <w:color w:val="548DD4" w:themeColor="text2" w:themeTint="99"/>
          </w:rPr>
          <w:t>2</w:t>
        </w:r>
        <w:r w:rsidR="008D77BA" w:rsidRPr="002C4730">
          <w:rPr>
            <w:noProof/>
            <w:color w:val="548DD4" w:themeColor="text2" w:themeTint="99"/>
          </w:rPr>
          <w:fldChar w:fldCharType="end"/>
        </w:r>
        <w:r w:rsidR="008D77BA" w:rsidRPr="002C4730">
          <w:rPr>
            <w:color w:val="548DD4" w:themeColor="text2" w:themeTint="99"/>
          </w:rPr>
          <w:t xml:space="preserve"> | </w:t>
        </w:r>
        <w:r w:rsidR="008D77BA" w:rsidRPr="002C4730">
          <w:rPr>
            <w:color w:val="548DD4" w:themeColor="text2" w:themeTint="99"/>
            <w:spacing w:val="60"/>
          </w:rPr>
          <w:t>Page</w:t>
        </w:r>
      </w:sdtContent>
    </w:sdt>
  </w:p>
  <w:p w14:paraId="7693B383" w14:textId="2ED6D7C0" w:rsidR="001D382E" w:rsidRPr="00012881" w:rsidRDefault="009C79F3">
    <w:pPr>
      <w:pStyle w:val="Footer"/>
      <w:rPr>
        <w:sz w:val="20"/>
        <w:szCs w:val="20"/>
      </w:rPr>
    </w:pPr>
    <w:r w:rsidRPr="00012881">
      <w:rPr>
        <w:sz w:val="20"/>
        <w:szCs w:val="20"/>
      </w:rPr>
      <w:t xml:space="preserve">Diane Ballard, </w:t>
    </w:r>
    <w:r w:rsidR="009028E5" w:rsidRPr="00012881">
      <w:rPr>
        <w:sz w:val="20"/>
        <w:szCs w:val="20"/>
      </w:rPr>
      <w:t xml:space="preserve">SHRM-CP, </w:t>
    </w:r>
    <w:r w:rsidR="00911A9D" w:rsidRPr="00012881">
      <w:rPr>
        <w:sz w:val="20"/>
        <w:szCs w:val="20"/>
      </w:rPr>
      <w:t>PHR</w:t>
    </w:r>
  </w:p>
  <w:p w14:paraId="7693B384" w14:textId="0D9E0B08" w:rsidR="008D77BA" w:rsidRPr="00012881" w:rsidRDefault="00371DEA">
    <w:pPr>
      <w:pStyle w:val="Footer"/>
      <w:rPr>
        <w:sz w:val="20"/>
        <w:szCs w:val="20"/>
      </w:rPr>
    </w:pPr>
    <w:r w:rsidRPr="00012881">
      <w:rPr>
        <w:sz w:val="20"/>
        <w:szCs w:val="20"/>
      </w:rPr>
      <w:t>201</w:t>
    </w:r>
    <w:r w:rsidR="00911A9D" w:rsidRPr="00012881">
      <w:rPr>
        <w:sz w:val="20"/>
        <w:szCs w:val="20"/>
      </w:rPr>
      <w:t>9</w:t>
    </w:r>
    <w:r w:rsidRPr="00012881">
      <w:rPr>
        <w:sz w:val="20"/>
        <w:szCs w:val="20"/>
      </w:rPr>
      <w:t xml:space="preserve"> </w:t>
    </w:r>
    <w:r w:rsidR="009C79F3" w:rsidRPr="00012881">
      <w:rPr>
        <w:sz w:val="20"/>
        <w:szCs w:val="20"/>
      </w:rPr>
      <w:t>Certification Chair</w:t>
    </w:r>
    <w:r w:rsidR="00F40087" w:rsidRPr="00012881">
      <w:rPr>
        <w:sz w:val="20"/>
        <w:szCs w:val="20"/>
      </w:rPr>
      <w:t xml:space="preserve"> </w:t>
    </w:r>
    <w:r w:rsidR="00911A9D" w:rsidRPr="00012881">
      <w:rPr>
        <w:sz w:val="20"/>
        <w:szCs w:val="20"/>
      </w:rPr>
      <w:t>9.14.</w:t>
    </w:r>
    <w:proofErr w:type="gramStart"/>
    <w:r w:rsidR="00911A9D" w:rsidRPr="00012881">
      <w:rPr>
        <w:sz w:val="20"/>
        <w:szCs w:val="20"/>
      </w:rPr>
      <w:t>19</w:t>
    </w:r>
    <w:r w:rsidR="00D44AB8">
      <w:rPr>
        <w:sz w:val="20"/>
        <w:szCs w:val="20"/>
      </w:rPr>
      <w:t>.</w:t>
    </w:r>
    <w:r w:rsidR="00561E2D">
      <w:rPr>
        <w:sz w:val="20"/>
        <w:szCs w:val="20"/>
      </w:rPr>
      <w:t>O</w:t>
    </w:r>
    <w:r w:rsidR="00D44AB8">
      <w:rPr>
        <w:sz w:val="20"/>
        <w:szCs w:val="20"/>
      </w:rPr>
      <w:t>v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93B37A" w14:textId="77777777" w:rsidR="007034B6" w:rsidRDefault="007034B6" w:rsidP="00F82303">
      <w:r>
        <w:separator/>
      </w:r>
    </w:p>
  </w:footnote>
  <w:footnote w:type="continuationSeparator" w:id="0">
    <w:p w14:paraId="7693B37B" w14:textId="77777777" w:rsidR="007034B6" w:rsidRDefault="007034B6" w:rsidP="00F823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AB5CD" w14:textId="77777777" w:rsidR="00C86614" w:rsidRDefault="00C86614" w:rsidP="00C86614">
    <w:pPr>
      <w:pStyle w:val="Heading1"/>
      <w:spacing w:before="0"/>
      <w:jc w:val="center"/>
      <w:rPr>
        <w:rFonts w:ascii="Arial" w:hAnsi="Arial" w:cs="Arial"/>
        <w:b/>
        <w:bCs/>
        <w:color w:val="333333"/>
        <w:sz w:val="28"/>
        <w:szCs w:val="28"/>
      </w:rPr>
    </w:pPr>
  </w:p>
  <w:p w14:paraId="2D926371" w14:textId="17FD75C3" w:rsidR="008E6B70" w:rsidRPr="00C86614" w:rsidRDefault="008E6B70" w:rsidP="00C86614">
    <w:pPr>
      <w:pStyle w:val="Heading1"/>
      <w:spacing w:before="0"/>
      <w:jc w:val="center"/>
      <w:rPr>
        <w:rFonts w:ascii="Arial" w:hAnsi="Arial" w:cs="Arial"/>
        <w:color w:val="333333"/>
        <w:sz w:val="28"/>
        <w:szCs w:val="28"/>
      </w:rPr>
    </w:pPr>
    <w:r w:rsidRPr="00C86614">
      <w:rPr>
        <w:rFonts w:ascii="Arial" w:hAnsi="Arial" w:cs="Arial"/>
        <w:b/>
        <w:bCs/>
        <w:color w:val="333333"/>
        <w:sz w:val="28"/>
        <w:szCs w:val="28"/>
      </w:rPr>
      <w:t xml:space="preserve">MCHRA's 2nd Annual SHRM </w:t>
    </w:r>
    <w:r w:rsidR="009C4D6D" w:rsidRPr="00C86614">
      <w:rPr>
        <w:rFonts w:ascii="Arial" w:hAnsi="Arial" w:cs="Arial"/>
        <w:b/>
        <w:bCs/>
        <w:color w:val="333333"/>
        <w:sz w:val="28"/>
        <w:szCs w:val="28"/>
      </w:rPr>
      <w:t>Certification</w:t>
    </w:r>
    <w:r w:rsidRPr="00C86614">
      <w:rPr>
        <w:rFonts w:ascii="Arial" w:hAnsi="Arial" w:cs="Arial"/>
        <w:b/>
        <w:bCs/>
        <w:color w:val="333333"/>
        <w:sz w:val="28"/>
        <w:szCs w:val="28"/>
      </w:rPr>
      <w:t xml:space="preserve"> Study Group</w:t>
    </w:r>
  </w:p>
  <w:p w14:paraId="7693B380" w14:textId="5DAD9520" w:rsidR="00F82303" w:rsidRDefault="00F82303" w:rsidP="00C86614">
    <w:pPr>
      <w:jc w:val="center"/>
      <w:rPr>
        <w:rFonts w:cstheme="minorHAnsi"/>
        <w:b/>
        <w:sz w:val="28"/>
        <w:szCs w:val="28"/>
      </w:rPr>
    </w:pPr>
    <w:r w:rsidRPr="00AE602D">
      <w:rPr>
        <w:rFonts w:cstheme="minorHAnsi"/>
        <w:b/>
        <w:sz w:val="28"/>
        <w:szCs w:val="28"/>
      </w:rPr>
      <w:t xml:space="preserve">6 – Week </w:t>
    </w:r>
    <w:r w:rsidR="001D5BD6">
      <w:rPr>
        <w:rFonts w:cstheme="minorHAnsi"/>
        <w:b/>
        <w:sz w:val="28"/>
        <w:szCs w:val="28"/>
      </w:rPr>
      <w:t>Overvie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82C4C"/>
    <w:multiLevelType w:val="multilevel"/>
    <w:tmpl w:val="16E01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BE2506"/>
    <w:multiLevelType w:val="hybridMultilevel"/>
    <w:tmpl w:val="185E3E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D27F93"/>
    <w:multiLevelType w:val="multilevel"/>
    <w:tmpl w:val="0D803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5E2005"/>
    <w:multiLevelType w:val="hybridMultilevel"/>
    <w:tmpl w:val="703C1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05F26"/>
    <w:multiLevelType w:val="hybridMultilevel"/>
    <w:tmpl w:val="7E1EE2C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8F7848"/>
    <w:multiLevelType w:val="hybridMultilevel"/>
    <w:tmpl w:val="7C9017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5673052"/>
    <w:multiLevelType w:val="hybridMultilevel"/>
    <w:tmpl w:val="9D148B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B6619"/>
    <w:multiLevelType w:val="hybridMultilevel"/>
    <w:tmpl w:val="A2CC1D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F855DAD"/>
    <w:multiLevelType w:val="hybridMultilevel"/>
    <w:tmpl w:val="E250D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35B6A57"/>
    <w:multiLevelType w:val="hybridMultilevel"/>
    <w:tmpl w:val="A6BAD6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484719A"/>
    <w:multiLevelType w:val="hybridMultilevel"/>
    <w:tmpl w:val="DC681D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7E210F9"/>
    <w:multiLevelType w:val="multilevel"/>
    <w:tmpl w:val="9800D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8E0CA5"/>
    <w:multiLevelType w:val="hybridMultilevel"/>
    <w:tmpl w:val="7548B4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6FC76E2"/>
    <w:multiLevelType w:val="hybridMultilevel"/>
    <w:tmpl w:val="CFAE04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AEB4C0C"/>
    <w:multiLevelType w:val="hybridMultilevel"/>
    <w:tmpl w:val="4FD28690"/>
    <w:lvl w:ilvl="0" w:tplc="0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2"/>
  </w:num>
  <w:num w:numId="4">
    <w:abstractNumId w:val="0"/>
  </w:num>
  <w:num w:numId="5">
    <w:abstractNumId w:val="8"/>
  </w:num>
  <w:num w:numId="6">
    <w:abstractNumId w:val="1"/>
  </w:num>
  <w:num w:numId="7">
    <w:abstractNumId w:val="6"/>
  </w:num>
  <w:num w:numId="8">
    <w:abstractNumId w:val="14"/>
  </w:num>
  <w:num w:numId="9">
    <w:abstractNumId w:val="13"/>
  </w:num>
  <w:num w:numId="10">
    <w:abstractNumId w:val="9"/>
  </w:num>
  <w:num w:numId="11">
    <w:abstractNumId w:val="5"/>
  </w:num>
  <w:num w:numId="12">
    <w:abstractNumId w:val="12"/>
  </w:num>
  <w:num w:numId="13">
    <w:abstractNumId w:val="7"/>
  </w:num>
  <w:num w:numId="14">
    <w:abstractNumId w:val="11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wUCSzMzQ1MjYxMzYyUdpeDU4uLM/DyQAkPDWgD76TxALQAAAA=="/>
  </w:docVars>
  <w:rsids>
    <w:rsidRoot w:val="00272EF9"/>
    <w:rsid w:val="000036C8"/>
    <w:rsid w:val="00006682"/>
    <w:rsid w:val="00012881"/>
    <w:rsid w:val="00031432"/>
    <w:rsid w:val="000355D9"/>
    <w:rsid w:val="0004422C"/>
    <w:rsid w:val="00093260"/>
    <w:rsid w:val="000B32DD"/>
    <w:rsid w:val="000B526A"/>
    <w:rsid w:val="000C71D9"/>
    <w:rsid w:val="000D4DB4"/>
    <w:rsid w:val="000E50D5"/>
    <w:rsid w:val="000F24C2"/>
    <w:rsid w:val="000F2781"/>
    <w:rsid w:val="000F7B6E"/>
    <w:rsid w:val="001005E1"/>
    <w:rsid w:val="00100C45"/>
    <w:rsid w:val="001030BE"/>
    <w:rsid w:val="00112B35"/>
    <w:rsid w:val="00145A4F"/>
    <w:rsid w:val="00145C19"/>
    <w:rsid w:val="00164F58"/>
    <w:rsid w:val="00180444"/>
    <w:rsid w:val="001838A8"/>
    <w:rsid w:val="00184BDB"/>
    <w:rsid w:val="00191DCD"/>
    <w:rsid w:val="00195733"/>
    <w:rsid w:val="00197DB3"/>
    <w:rsid w:val="001C7864"/>
    <w:rsid w:val="001D382E"/>
    <w:rsid w:val="001D5BD6"/>
    <w:rsid w:val="001E0AE9"/>
    <w:rsid w:val="001E1F9C"/>
    <w:rsid w:val="001E4F18"/>
    <w:rsid w:val="002273D1"/>
    <w:rsid w:val="002370CE"/>
    <w:rsid w:val="002408DF"/>
    <w:rsid w:val="00246BD7"/>
    <w:rsid w:val="0025159E"/>
    <w:rsid w:val="002712FA"/>
    <w:rsid w:val="00272EF9"/>
    <w:rsid w:val="00284448"/>
    <w:rsid w:val="002869AF"/>
    <w:rsid w:val="002A163B"/>
    <w:rsid w:val="002A21F2"/>
    <w:rsid w:val="002A5E02"/>
    <w:rsid w:val="002B1AF9"/>
    <w:rsid w:val="002B2C95"/>
    <w:rsid w:val="002C4730"/>
    <w:rsid w:val="002C5802"/>
    <w:rsid w:val="002C66DF"/>
    <w:rsid w:val="00311CD7"/>
    <w:rsid w:val="00323462"/>
    <w:rsid w:val="00334A32"/>
    <w:rsid w:val="00366EB1"/>
    <w:rsid w:val="00371DEA"/>
    <w:rsid w:val="003724EA"/>
    <w:rsid w:val="00384931"/>
    <w:rsid w:val="00390BE6"/>
    <w:rsid w:val="003952DC"/>
    <w:rsid w:val="003956C4"/>
    <w:rsid w:val="00396A74"/>
    <w:rsid w:val="003A3689"/>
    <w:rsid w:val="003A7EEB"/>
    <w:rsid w:val="003C27A4"/>
    <w:rsid w:val="003C4410"/>
    <w:rsid w:val="003C5EB8"/>
    <w:rsid w:val="003D24EF"/>
    <w:rsid w:val="003D365A"/>
    <w:rsid w:val="003E29B4"/>
    <w:rsid w:val="003F646B"/>
    <w:rsid w:val="004104B5"/>
    <w:rsid w:val="004340C1"/>
    <w:rsid w:val="004414E1"/>
    <w:rsid w:val="00447374"/>
    <w:rsid w:val="0046178B"/>
    <w:rsid w:val="00462720"/>
    <w:rsid w:val="00473566"/>
    <w:rsid w:val="00473901"/>
    <w:rsid w:val="0047768D"/>
    <w:rsid w:val="004932F3"/>
    <w:rsid w:val="004A05B2"/>
    <w:rsid w:val="004A6CA4"/>
    <w:rsid w:val="004B0819"/>
    <w:rsid w:val="004C57CE"/>
    <w:rsid w:val="004D2385"/>
    <w:rsid w:val="004F2960"/>
    <w:rsid w:val="004F3F5E"/>
    <w:rsid w:val="00513FF6"/>
    <w:rsid w:val="00530A9C"/>
    <w:rsid w:val="005312A8"/>
    <w:rsid w:val="00533049"/>
    <w:rsid w:val="00534BB2"/>
    <w:rsid w:val="00536155"/>
    <w:rsid w:val="00547EF4"/>
    <w:rsid w:val="00561E2D"/>
    <w:rsid w:val="005855F2"/>
    <w:rsid w:val="005A5B0A"/>
    <w:rsid w:val="005B7BD9"/>
    <w:rsid w:val="005C05F2"/>
    <w:rsid w:val="005F012E"/>
    <w:rsid w:val="006023E2"/>
    <w:rsid w:val="00602C40"/>
    <w:rsid w:val="0062006A"/>
    <w:rsid w:val="00680CD0"/>
    <w:rsid w:val="006830FE"/>
    <w:rsid w:val="00690C71"/>
    <w:rsid w:val="006963E6"/>
    <w:rsid w:val="006B1F4B"/>
    <w:rsid w:val="006B3617"/>
    <w:rsid w:val="006B3E40"/>
    <w:rsid w:val="006B7F1F"/>
    <w:rsid w:val="006C2586"/>
    <w:rsid w:val="006D7FFC"/>
    <w:rsid w:val="006E18C1"/>
    <w:rsid w:val="006F7D1D"/>
    <w:rsid w:val="007034B6"/>
    <w:rsid w:val="007078A4"/>
    <w:rsid w:val="00731ECD"/>
    <w:rsid w:val="00752577"/>
    <w:rsid w:val="007534F9"/>
    <w:rsid w:val="00760128"/>
    <w:rsid w:val="007656E0"/>
    <w:rsid w:val="00783291"/>
    <w:rsid w:val="007A23C6"/>
    <w:rsid w:val="007B1D66"/>
    <w:rsid w:val="007B1DA4"/>
    <w:rsid w:val="007B3779"/>
    <w:rsid w:val="007B5682"/>
    <w:rsid w:val="007B5B19"/>
    <w:rsid w:val="007D04EF"/>
    <w:rsid w:val="007D06E9"/>
    <w:rsid w:val="007D22AC"/>
    <w:rsid w:val="007F16C8"/>
    <w:rsid w:val="007F31B4"/>
    <w:rsid w:val="00830BD8"/>
    <w:rsid w:val="00830C01"/>
    <w:rsid w:val="00835D35"/>
    <w:rsid w:val="00853A83"/>
    <w:rsid w:val="00867C7C"/>
    <w:rsid w:val="00891461"/>
    <w:rsid w:val="008918B6"/>
    <w:rsid w:val="008A5540"/>
    <w:rsid w:val="008B1C04"/>
    <w:rsid w:val="008C2A0A"/>
    <w:rsid w:val="008C5734"/>
    <w:rsid w:val="008D77BA"/>
    <w:rsid w:val="008E2020"/>
    <w:rsid w:val="008E3F88"/>
    <w:rsid w:val="008E6B70"/>
    <w:rsid w:val="009028E5"/>
    <w:rsid w:val="00911A9D"/>
    <w:rsid w:val="00915E66"/>
    <w:rsid w:val="00917EFD"/>
    <w:rsid w:val="00943201"/>
    <w:rsid w:val="00944D75"/>
    <w:rsid w:val="00961725"/>
    <w:rsid w:val="00990F47"/>
    <w:rsid w:val="00992CB9"/>
    <w:rsid w:val="009943D8"/>
    <w:rsid w:val="009B3303"/>
    <w:rsid w:val="009C4D6D"/>
    <w:rsid w:val="009C70DA"/>
    <w:rsid w:val="009C79F3"/>
    <w:rsid w:val="009D63B9"/>
    <w:rsid w:val="009E2B59"/>
    <w:rsid w:val="009E3770"/>
    <w:rsid w:val="009F483D"/>
    <w:rsid w:val="00A01BD2"/>
    <w:rsid w:val="00A035AB"/>
    <w:rsid w:val="00A231F0"/>
    <w:rsid w:val="00A30801"/>
    <w:rsid w:val="00A4061C"/>
    <w:rsid w:val="00A41FCB"/>
    <w:rsid w:val="00A64DDB"/>
    <w:rsid w:val="00A70022"/>
    <w:rsid w:val="00A7585C"/>
    <w:rsid w:val="00A75B69"/>
    <w:rsid w:val="00A87BCB"/>
    <w:rsid w:val="00AA5EB4"/>
    <w:rsid w:val="00AA6A2E"/>
    <w:rsid w:val="00AB1F25"/>
    <w:rsid w:val="00AD4AC7"/>
    <w:rsid w:val="00AE602D"/>
    <w:rsid w:val="00B02F8F"/>
    <w:rsid w:val="00B41A02"/>
    <w:rsid w:val="00B4299B"/>
    <w:rsid w:val="00B6624E"/>
    <w:rsid w:val="00B76A8E"/>
    <w:rsid w:val="00B76C14"/>
    <w:rsid w:val="00B81A0E"/>
    <w:rsid w:val="00B81EC3"/>
    <w:rsid w:val="00B95C6F"/>
    <w:rsid w:val="00BA0FF6"/>
    <w:rsid w:val="00BB5086"/>
    <w:rsid w:val="00BD30A4"/>
    <w:rsid w:val="00BE43D3"/>
    <w:rsid w:val="00BF3BE1"/>
    <w:rsid w:val="00BF775C"/>
    <w:rsid w:val="00C15750"/>
    <w:rsid w:val="00C167AC"/>
    <w:rsid w:val="00C26AB9"/>
    <w:rsid w:val="00C30637"/>
    <w:rsid w:val="00C45DAA"/>
    <w:rsid w:val="00C86614"/>
    <w:rsid w:val="00CA4B6C"/>
    <w:rsid w:val="00CA69A1"/>
    <w:rsid w:val="00CA7CBA"/>
    <w:rsid w:val="00CD0283"/>
    <w:rsid w:val="00CD1D3A"/>
    <w:rsid w:val="00CF3109"/>
    <w:rsid w:val="00D06302"/>
    <w:rsid w:val="00D20A04"/>
    <w:rsid w:val="00D25C5A"/>
    <w:rsid w:val="00D36101"/>
    <w:rsid w:val="00D36B4E"/>
    <w:rsid w:val="00D44AB8"/>
    <w:rsid w:val="00D50074"/>
    <w:rsid w:val="00D54D19"/>
    <w:rsid w:val="00D66CDA"/>
    <w:rsid w:val="00D97F06"/>
    <w:rsid w:val="00DB4F50"/>
    <w:rsid w:val="00DB6EFE"/>
    <w:rsid w:val="00DC5708"/>
    <w:rsid w:val="00DC7381"/>
    <w:rsid w:val="00DF0FA6"/>
    <w:rsid w:val="00E10EE9"/>
    <w:rsid w:val="00E25E37"/>
    <w:rsid w:val="00E45D2D"/>
    <w:rsid w:val="00E75E25"/>
    <w:rsid w:val="00E82715"/>
    <w:rsid w:val="00E83693"/>
    <w:rsid w:val="00E85B7A"/>
    <w:rsid w:val="00E9039C"/>
    <w:rsid w:val="00E9688B"/>
    <w:rsid w:val="00EA0FE7"/>
    <w:rsid w:val="00EA2709"/>
    <w:rsid w:val="00EC05F3"/>
    <w:rsid w:val="00EC249B"/>
    <w:rsid w:val="00ED01DB"/>
    <w:rsid w:val="00EF4644"/>
    <w:rsid w:val="00F07532"/>
    <w:rsid w:val="00F142A7"/>
    <w:rsid w:val="00F204BF"/>
    <w:rsid w:val="00F40087"/>
    <w:rsid w:val="00F76B62"/>
    <w:rsid w:val="00F77EF0"/>
    <w:rsid w:val="00F82303"/>
    <w:rsid w:val="00F84336"/>
    <w:rsid w:val="00F867C8"/>
    <w:rsid w:val="00F87718"/>
    <w:rsid w:val="00FA7084"/>
    <w:rsid w:val="00FC5B43"/>
    <w:rsid w:val="00FE2FB4"/>
    <w:rsid w:val="00FF4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93B31F"/>
  <w15:docId w15:val="{966944EB-53E3-4C9F-A3AF-F33EA3A3A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E6B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5">
    <w:name w:val="heading 5"/>
    <w:basedOn w:val="Normal"/>
    <w:link w:val="Heading5Char"/>
    <w:uiPriority w:val="9"/>
    <w:qFormat/>
    <w:rsid w:val="00323462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3462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323462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323462"/>
    <w:rPr>
      <w:b/>
      <w:bCs/>
    </w:rPr>
  </w:style>
  <w:style w:type="paragraph" w:customStyle="1" w:styleId="lp-text">
    <w:name w:val="lp-text"/>
    <w:basedOn w:val="Normal"/>
    <w:rsid w:val="0032346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quiz">
    <w:name w:val="quiz"/>
    <w:basedOn w:val="DefaultParagraphFont"/>
    <w:rsid w:val="00323462"/>
  </w:style>
  <w:style w:type="character" w:styleId="Hyperlink">
    <w:name w:val="Hyperlink"/>
    <w:basedOn w:val="DefaultParagraphFont"/>
    <w:uiPriority w:val="99"/>
    <w:semiHidden/>
    <w:unhideWhenUsed/>
    <w:rsid w:val="00323462"/>
    <w:rPr>
      <w:color w:val="0000FF"/>
      <w:u w:val="single"/>
    </w:rPr>
  </w:style>
  <w:style w:type="character" w:customStyle="1" w:styleId="lp-link">
    <w:name w:val="lp-link"/>
    <w:basedOn w:val="DefaultParagraphFont"/>
    <w:rsid w:val="004340C1"/>
  </w:style>
  <w:style w:type="paragraph" w:styleId="Header">
    <w:name w:val="header"/>
    <w:basedOn w:val="Normal"/>
    <w:link w:val="HeaderChar"/>
    <w:uiPriority w:val="99"/>
    <w:unhideWhenUsed/>
    <w:rsid w:val="00F823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2303"/>
  </w:style>
  <w:style w:type="paragraph" w:styleId="Footer">
    <w:name w:val="footer"/>
    <w:basedOn w:val="Normal"/>
    <w:link w:val="FooterChar"/>
    <w:uiPriority w:val="99"/>
    <w:unhideWhenUsed/>
    <w:rsid w:val="00F823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2303"/>
  </w:style>
  <w:style w:type="character" w:customStyle="1" w:styleId="Heading1Char">
    <w:name w:val="Heading 1 Char"/>
    <w:basedOn w:val="DefaultParagraphFont"/>
    <w:link w:val="Heading1"/>
    <w:uiPriority w:val="9"/>
    <w:rsid w:val="008E6B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210168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4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0592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55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14647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2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7118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113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250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2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731836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7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339828">
          <w:marLeft w:val="0"/>
          <w:marRight w:val="0"/>
          <w:marTop w:val="0"/>
          <w:marBottom w:val="0"/>
          <w:divBdr>
            <w:top w:val="single" w:sz="24" w:space="13" w:color="548DD4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2A8464F-9765-423B-9A20-3378373A4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 Funches Ballard</dc:creator>
  <cp:lastModifiedBy>Diane Funches Ballard</cp:lastModifiedBy>
  <cp:revision>69</cp:revision>
  <cp:lastPrinted>2018-05-03T01:42:00Z</cp:lastPrinted>
  <dcterms:created xsi:type="dcterms:W3CDTF">2019-08-15T21:26:00Z</dcterms:created>
  <dcterms:modified xsi:type="dcterms:W3CDTF">2019-08-15T23:41:00Z</dcterms:modified>
</cp:coreProperties>
</file>